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D2FD0" w14:textId="77777777" w:rsidR="003C6781" w:rsidRPr="00D552AA" w:rsidRDefault="003C6781" w:rsidP="00A66A3D">
      <w:pPr>
        <w:spacing w:after="0" w:line="360" w:lineRule="auto"/>
        <w:jc w:val="center"/>
        <w:rPr>
          <w:b/>
          <w:sz w:val="2"/>
          <w:szCs w:val="20"/>
        </w:rPr>
      </w:pPr>
    </w:p>
    <w:p w14:paraId="28201D33" w14:textId="77777777" w:rsidR="00C87476" w:rsidRPr="00D552AA" w:rsidRDefault="00A3562E" w:rsidP="00A3562E">
      <w:pPr>
        <w:spacing w:after="0"/>
        <w:jc w:val="right"/>
        <w:rPr>
          <w:b/>
          <w:sz w:val="20"/>
          <w:szCs w:val="20"/>
        </w:rPr>
      </w:pPr>
      <w:r w:rsidRPr="00D552AA">
        <w:rPr>
          <w:b/>
          <w:sz w:val="20"/>
          <w:szCs w:val="20"/>
        </w:rPr>
        <w:t>PRILOGA 1</w:t>
      </w:r>
    </w:p>
    <w:p w14:paraId="58F91F0D" w14:textId="77777777" w:rsidR="00D552AA" w:rsidRPr="00D552AA" w:rsidRDefault="00D552AA" w:rsidP="00B85B28">
      <w:pPr>
        <w:spacing w:after="0"/>
        <w:jc w:val="center"/>
        <w:rPr>
          <w:b/>
          <w:sz w:val="14"/>
          <w:szCs w:val="12"/>
        </w:rPr>
      </w:pPr>
    </w:p>
    <w:p w14:paraId="5CF26346" w14:textId="45BCC3E4" w:rsidR="0013757D" w:rsidRDefault="00BE587E" w:rsidP="00BE587E">
      <w:pPr>
        <w:spacing w:after="0"/>
        <w:jc w:val="center"/>
        <w:rPr>
          <w:b/>
          <w:sz w:val="24"/>
        </w:rPr>
      </w:pPr>
      <w:r w:rsidRPr="00BE587E">
        <w:rPr>
          <w:b/>
          <w:sz w:val="24"/>
        </w:rPr>
        <w:t>NAJAVA INTENZIVNEGA PROGRAMA 202</w:t>
      </w:r>
      <w:r w:rsidR="00B7525D">
        <w:rPr>
          <w:b/>
          <w:sz w:val="24"/>
        </w:rPr>
        <w:t>2</w:t>
      </w:r>
    </w:p>
    <w:p w14:paraId="326752C5" w14:textId="77777777" w:rsidR="00BE587E" w:rsidRPr="0074003F" w:rsidRDefault="00BE587E" w:rsidP="00BE587E">
      <w:pPr>
        <w:spacing w:after="0"/>
        <w:jc w:val="center"/>
        <w:rPr>
          <w:sz w:val="16"/>
          <w:szCs w:val="20"/>
        </w:rPr>
      </w:pPr>
    </w:p>
    <w:tbl>
      <w:tblPr>
        <w:tblStyle w:val="Tabelamrea"/>
        <w:tblW w:w="9776" w:type="dxa"/>
        <w:tblInd w:w="-147" w:type="dxa"/>
        <w:tblLook w:val="04A0" w:firstRow="1" w:lastRow="0" w:firstColumn="1" w:lastColumn="0" w:noHBand="0" w:noVBand="1"/>
      </w:tblPr>
      <w:tblGrid>
        <w:gridCol w:w="2836"/>
        <w:gridCol w:w="6940"/>
      </w:tblGrid>
      <w:tr w:rsidR="00C87476" w:rsidRPr="00BC4862" w14:paraId="0926094E" w14:textId="77777777" w:rsidTr="004D61F0">
        <w:trPr>
          <w:trHeight w:val="419"/>
        </w:trPr>
        <w:tc>
          <w:tcPr>
            <w:tcW w:w="2836" w:type="dxa"/>
          </w:tcPr>
          <w:p w14:paraId="59D75443" w14:textId="77777777" w:rsidR="00C87476" w:rsidRDefault="00C87476" w:rsidP="00AF1095">
            <w:pPr>
              <w:spacing w:line="276" w:lineRule="auto"/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Članica</w:t>
            </w:r>
          </w:p>
        </w:tc>
        <w:tc>
          <w:tcPr>
            <w:tcW w:w="6940" w:type="dxa"/>
          </w:tcPr>
          <w:p w14:paraId="34C87465" w14:textId="77777777" w:rsidR="00C87476" w:rsidRPr="00725CD7" w:rsidRDefault="00C87476" w:rsidP="00AF109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C87476" w:rsidRPr="00BC4862" w14:paraId="7F04FF65" w14:textId="77777777" w:rsidTr="004D61F0">
        <w:trPr>
          <w:trHeight w:val="419"/>
        </w:trPr>
        <w:tc>
          <w:tcPr>
            <w:tcW w:w="2836" w:type="dxa"/>
          </w:tcPr>
          <w:p w14:paraId="133FBB2C" w14:textId="355BF177" w:rsidR="00C87476" w:rsidRDefault="00C87476" w:rsidP="00AF1095">
            <w:pPr>
              <w:spacing w:line="276" w:lineRule="auto"/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 xml:space="preserve">Naziv </w:t>
            </w:r>
            <w:r w:rsidR="00760CFF">
              <w:rPr>
                <w:sz w:val="20"/>
                <w:szCs w:val="20"/>
              </w:rPr>
              <w:t>intenzivnega programa</w:t>
            </w:r>
          </w:p>
        </w:tc>
        <w:tc>
          <w:tcPr>
            <w:tcW w:w="6940" w:type="dxa"/>
          </w:tcPr>
          <w:p w14:paraId="0EFC458E" w14:textId="0FAB2E1E" w:rsidR="00C87476" w:rsidRPr="00725CD7" w:rsidRDefault="00C87476" w:rsidP="00AF109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9475C7" w14:paraId="1226263C" w14:textId="77777777" w:rsidTr="009475C7">
        <w:trPr>
          <w:trHeight w:val="419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A09E1" w14:textId="77777777" w:rsidR="009475C7" w:rsidRDefault="009475C7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rsta intenzivnega programa (označite)</w:t>
            </w:r>
          </w:p>
        </w:tc>
        <w:tc>
          <w:tcPr>
            <w:tcW w:w="6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A003C" w14:textId="75ED11FB" w:rsidR="009475C7" w:rsidRDefault="009B5144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4941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475C7">
              <w:rPr>
                <w:sz w:val="20"/>
                <w:szCs w:val="20"/>
              </w:rPr>
              <w:t xml:space="preserve">   študentski</w:t>
            </w:r>
          </w:p>
          <w:p w14:paraId="00C7F59D" w14:textId="77777777" w:rsidR="009475C7" w:rsidRDefault="009B5144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99804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5C7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475C7">
              <w:rPr>
                <w:sz w:val="20"/>
                <w:szCs w:val="20"/>
              </w:rPr>
              <w:t xml:space="preserve">   za osebje</w:t>
            </w:r>
          </w:p>
        </w:tc>
      </w:tr>
      <w:tr w:rsidR="00B7525D" w:rsidRPr="00BC4862" w14:paraId="7AA88359" w14:textId="77777777" w:rsidTr="00143B8D">
        <w:trPr>
          <w:trHeight w:val="419"/>
        </w:trPr>
        <w:tc>
          <w:tcPr>
            <w:tcW w:w="9776" w:type="dxa"/>
            <w:gridSpan w:val="2"/>
          </w:tcPr>
          <w:p w14:paraId="5D53B390" w14:textId="357713FB" w:rsidR="00B7525D" w:rsidRDefault="00B7525D" w:rsidP="00AF109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ratek opis intenzivnega programa</w:t>
            </w:r>
          </w:p>
          <w:p w14:paraId="12C54C84" w14:textId="36150D17" w:rsidR="00B7525D" w:rsidRDefault="00B7525D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60A3FA7A" w14:textId="77777777" w:rsidR="00B7525D" w:rsidRDefault="00B7525D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28E36298" w14:textId="77777777" w:rsidR="00B7525D" w:rsidRDefault="00B7525D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5752D0EF" w14:textId="77777777" w:rsidR="00B7525D" w:rsidRDefault="00B7525D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18606089" w14:textId="77777777" w:rsidR="00B7525D" w:rsidRDefault="00B7525D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12D46EBA" w14:textId="7196C60F" w:rsidR="00B7525D" w:rsidRPr="00B85B28" w:rsidRDefault="00B7525D" w:rsidP="00AF1095">
            <w:pPr>
              <w:spacing w:line="276" w:lineRule="auto"/>
              <w:rPr>
                <w:sz w:val="20"/>
                <w:szCs w:val="20"/>
              </w:rPr>
            </w:pPr>
            <w:r w:rsidRPr="00B7525D">
              <w:rPr>
                <w:sz w:val="20"/>
                <w:szCs w:val="20"/>
              </w:rPr>
              <w:t>Spletna stran intenzivnega programa (če obstaja)</w:t>
            </w:r>
            <w:r w:rsidR="009E1583">
              <w:rPr>
                <w:sz w:val="20"/>
                <w:szCs w:val="20"/>
              </w:rPr>
              <w:t>:</w:t>
            </w:r>
          </w:p>
        </w:tc>
      </w:tr>
      <w:tr w:rsidR="00760CFF" w:rsidRPr="00BC4862" w14:paraId="1CB8ACDA" w14:textId="77777777" w:rsidTr="008855CC">
        <w:trPr>
          <w:trHeight w:val="419"/>
        </w:trPr>
        <w:tc>
          <w:tcPr>
            <w:tcW w:w="2836" w:type="dxa"/>
          </w:tcPr>
          <w:p w14:paraId="3F5CE93C" w14:textId="2CD54972" w:rsidR="00760CFF" w:rsidRPr="00BC4862" w:rsidRDefault="00760CFF" w:rsidP="00B85B28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in intenzivnega programa (</w:t>
            </w:r>
            <w:r w:rsidR="00B2356B">
              <w:rPr>
                <w:sz w:val="20"/>
                <w:szCs w:val="20"/>
              </w:rPr>
              <w:t xml:space="preserve">okviren, </w:t>
            </w:r>
            <w:r>
              <w:rPr>
                <w:sz w:val="20"/>
                <w:szCs w:val="20"/>
              </w:rPr>
              <w:t xml:space="preserve">če je </w:t>
            </w:r>
            <w:r w:rsidR="00B2356B">
              <w:rPr>
                <w:sz w:val="20"/>
                <w:szCs w:val="20"/>
              </w:rPr>
              <w:t>še ni</w:t>
            </w:r>
            <w:r>
              <w:rPr>
                <w:sz w:val="20"/>
                <w:szCs w:val="20"/>
              </w:rPr>
              <w:t xml:space="preserve"> določe</w:t>
            </w:r>
            <w:r w:rsidR="00B2356B">
              <w:rPr>
                <w:sz w:val="20"/>
                <w:szCs w:val="20"/>
              </w:rPr>
              <w:t>n)</w:t>
            </w:r>
          </w:p>
        </w:tc>
        <w:tc>
          <w:tcPr>
            <w:tcW w:w="6940" w:type="dxa"/>
          </w:tcPr>
          <w:p w14:paraId="1479B8F1" w14:textId="16D1400C" w:rsidR="00246E58" w:rsidRPr="00725CD7" w:rsidRDefault="00246E58" w:rsidP="006E1023">
            <w:pPr>
              <w:rPr>
                <w:b/>
                <w:sz w:val="20"/>
                <w:szCs w:val="20"/>
              </w:rPr>
            </w:pPr>
          </w:p>
        </w:tc>
      </w:tr>
      <w:tr w:rsidR="00B7525D" w:rsidRPr="00BC4862" w14:paraId="1045D294" w14:textId="77777777" w:rsidTr="008855CC">
        <w:trPr>
          <w:trHeight w:val="419"/>
        </w:trPr>
        <w:tc>
          <w:tcPr>
            <w:tcW w:w="2836" w:type="dxa"/>
          </w:tcPr>
          <w:p w14:paraId="0EF8A37D" w14:textId="0B4E4093" w:rsidR="00246E58" w:rsidRDefault="00246E58" w:rsidP="00B85B28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r financiranja (lahko označite več možnosti)</w:t>
            </w:r>
          </w:p>
        </w:tc>
        <w:tc>
          <w:tcPr>
            <w:tcW w:w="6940" w:type="dxa"/>
          </w:tcPr>
          <w:p w14:paraId="16B7F8DA" w14:textId="39DD60CB" w:rsidR="006E1023" w:rsidRPr="009F6692" w:rsidRDefault="009B5144" w:rsidP="006E1023">
            <w:pPr>
              <w:rPr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132339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69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6E1023" w:rsidRPr="009F6692">
              <w:rPr>
                <w:b/>
                <w:sz w:val="20"/>
                <w:szCs w:val="20"/>
              </w:rPr>
              <w:t xml:space="preserve">   Erasmus+ KIP</w:t>
            </w:r>
          </w:p>
          <w:p w14:paraId="2AD288BB" w14:textId="77777777" w:rsidR="006E1023" w:rsidRPr="009F6692" w:rsidRDefault="009B5144" w:rsidP="006E1023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115403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023" w:rsidRPr="009F6692">
                  <w:rPr>
                    <w:rFonts w:ascii="MS Gothic" w:eastAsia="MS Gothic" w:hAnsi="MS Gothic" w:hint="eastAsia"/>
                    <w:b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E1023" w:rsidRPr="009F6692">
              <w:rPr>
                <w:b/>
                <w:sz w:val="20"/>
                <w:szCs w:val="20"/>
              </w:rPr>
              <w:t xml:space="preserve">   RSF 2021-2024</w:t>
            </w:r>
          </w:p>
          <w:p w14:paraId="69D436FD" w14:textId="7881301A" w:rsidR="006E1023" w:rsidRPr="009F6692" w:rsidRDefault="009B5144" w:rsidP="006E1023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-1942135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69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6E1023" w:rsidRPr="009F6692">
              <w:rPr>
                <w:b/>
                <w:sz w:val="20"/>
                <w:szCs w:val="20"/>
              </w:rPr>
              <w:t xml:space="preserve">   Drugi viri financiranja: _____________________ (navedite)</w:t>
            </w:r>
          </w:p>
          <w:p w14:paraId="73A4B1CC" w14:textId="77777777" w:rsidR="00B7525D" w:rsidRPr="009F6692" w:rsidRDefault="00B7525D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</w:tbl>
    <w:p w14:paraId="2E504E84" w14:textId="6F221F80" w:rsidR="007053E2" w:rsidRDefault="007053E2" w:rsidP="00CB6ED7">
      <w:pPr>
        <w:spacing w:after="0"/>
        <w:rPr>
          <w:sz w:val="20"/>
          <w:szCs w:val="20"/>
        </w:rPr>
      </w:pPr>
    </w:p>
    <w:p w14:paraId="0B1F6B43" w14:textId="77777777" w:rsidR="009F6692" w:rsidRDefault="009F6692" w:rsidP="00CB6ED7">
      <w:pPr>
        <w:spacing w:after="0"/>
        <w:rPr>
          <w:sz w:val="20"/>
          <w:szCs w:val="20"/>
        </w:rPr>
      </w:pPr>
    </w:p>
    <w:p w14:paraId="59E0F565" w14:textId="77777777" w:rsidR="007053E2" w:rsidRDefault="007053E2" w:rsidP="00CB6ED7">
      <w:pPr>
        <w:spacing w:after="0"/>
        <w:rPr>
          <w:sz w:val="20"/>
          <w:szCs w:val="20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9092D" w:rsidRPr="00BC4862" w14:paraId="2FEFA414" w14:textId="77777777" w:rsidTr="00BC4862">
        <w:tc>
          <w:tcPr>
            <w:tcW w:w="9062" w:type="dxa"/>
            <w:gridSpan w:val="2"/>
          </w:tcPr>
          <w:p w14:paraId="2632FC8F" w14:textId="77777777" w:rsidR="0099092D" w:rsidRPr="0074003F" w:rsidRDefault="0099092D" w:rsidP="00CB6ED7">
            <w:pPr>
              <w:rPr>
                <w:b/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Kraj in datum:</w:t>
            </w:r>
            <w:r w:rsidR="00BC4862">
              <w:rPr>
                <w:sz w:val="20"/>
                <w:szCs w:val="20"/>
              </w:rPr>
              <w:t xml:space="preserve"> </w:t>
            </w:r>
          </w:p>
          <w:p w14:paraId="0D0FBDC3" w14:textId="77777777" w:rsidR="0099092D" w:rsidRPr="00BC4862" w:rsidRDefault="0099092D" w:rsidP="00CB6ED7">
            <w:pPr>
              <w:rPr>
                <w:sz w:val="20"/>
                <w:szCs w:val="20"/>
              </w:rPr>
            </w:pPr>
          </w:p>
        </w:tc>
      </w:tr>
      <w:tr w:rsidR="00D025DA" w:rsidRPr="00BC4862" w14:paraId="3E6DAA1B" w14:textId="77777777" w:rsidTr="00BC4862">
        <w:tc>
          <w:tcPr>
            <w:tcW w:w="4531" w:type="dxa"/>
          </w:tcPr>
          <w:p w14:paraId="17765CA0" w14:textId="77777777" w:rsidR="00D025DA" w:rsidRPr="00BC4862" w:rsidRDefault="00D025DA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 xml:space="preserve">Ime, priimek in podpis </w:t>
            </w:r>
            <w:r w:rsidR="00304CB7">
              <w:rPr>
                <w:sz w:val="20"/>
                <w:szCs w:val="20"/>
              </w:rPr>
              <w:t>koordinatorja poletne šole</w:t>
            </w:r>
          </w:p>
          <w:p w14:paraId="32CC12EF" w14:textId="77777777" w:rsidR="00D025DA" w:rsidRDefault="00D025DA" w:rsidP="00CB6ED7">
            <w:pPr>
              <w:rPr>
                <w:b/>
                <w:sz w:val="20"/>
                <w:szCs w:val="20"/>
              </w:rPr>
            </w:pPr>
          </w:p>
          <w:p w14:paraId="2C668885" w14:textId="77777777" w:rsidR="0099092D" w:rsidRPr="00BC4862" w:rsidRDefault="0099092D" w:rsidP="00CB6ED7">
            <w:pPr>
              <w:rPr>
                <w:b/>
                <w:sz w:val="20"/>
                <w:szCs w:val="20"/>
              </w:rPr>
            </w:pPr>
          </w:p>
          <w:p w14:paraId="59974B95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Podpis:</w:t>
            </w:r>
          </w:p>
          <w:p w14:paraId="1C3B7E0E" w14:textId="006F8C20" w:rsidR="007E19CB" w:rsidRDefault="007E19CB" w:rsidP="00CB6ED7">
            <w:pPr>
              <w:rPr>
                <w:sz w:val="20"/>
                <w:szCs w:val="20"/>
              </w:rPr>
            </w:pPr>
          </w:p>
          <w:p w14:paraId="525F5734" w14:textId="2EA14CD8" w:rsidR="009B35C1" w:rsidRDefault="009B35C1" w:rsidP="00CB6ED7">
            <w:pPr>
              <w:rPr>
                <w:sz w:val="20"/>
                <w:szCs w:val="20"/>
              </w:rPr>
            </w:pPr>
          </w:p>
          <w:p w14:paraId="7D0DCF6F" w14:textId="77777777" w:rsidR="009B35C1" w:rsidRPr="00BC4862" w:rsidRDefault="009B35C1" w:rsidP="00CB6ED7">
            <w:pPr>
              <w:rPr>
                <w:sz w:val="20"/>
                <w:szCs w:val="20"/>
              </w:rPr>
            </w:pPr>
          </w:p>
          <w:p w14:paraId="315F9A48" w14:textId="77777777" w:rsidR="0099092D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__</w:t>
            </w:r>
          </w:p>
        </w:tc>
        <w:tc>
          <w:tcPr>
            <w:tcW w:w="4531" w:type="dxa"/>
          </w:tcPr>
          <w:p w14:paraId="3BAE82AA" w14:textId="77777777" w:rsidR="00D025DA" w:rsidRPr="00BC4862" w:rsidRDefault="00D025DA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Ime in priimek odgovorne osebe, dekan</w:t>
            </w:r>
          </w:p>
          <w:p w14:paraId="30D78AAD" w14:textId="77777777" w:rsidR="0099092D" w:rsidRPr="00BC4862" w:rsidRDefault="0099092D" w:rsidP="00CB6ED7">
            <w:pPr>
              <w:rPr>
                <w:b/>
                <w:sz w:val="20"/>
                <w:szCs w:val="20"/>
              </w:rPr>
            </w:pPr>
          </w:p>
          <w:p w14:paraId="28098D45" w14:textId="77777777" w:rsidR="0099092D" w:rsidRDefault="0099092D" w:rsidP="00CB6ED7">
            <w:pPr>
              <w:rPr>
                <w:b/>
                <w:sz w:val="20"/>
                <w:szCs w:val="20"/>
              </w:rPr>
            </w:pPr>
          </w:p>
          <w:p w14:paraId="0F66A838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Podpis in žig</w:t>
            </w:r>
          </w:p>
          <w:p w14:paraId="7050364C" w14:textId="7702D7AB" w:rsidR="007E19CB" w:rsidRDefault="007E19CB" w:rsidP="00CB6ED7">
            <w:pPr>
              <w:rPr>
                <w:sz w:val="20"/>
                <w:szCs w:val="20"/>
              </w:rPr>
            </w:pPr>
          </w:p>
          <w:p w14:paraId="4318A5E5" w14:textId="23A115E3" w:rsidR="009B35C1" w:rsidRDefault="009B35C1" w:rsidP="00CB6ED7">
            <w:pPr>
              <w:rPr>
                <w:sz w:val="20"/>
                <w:szCs w:val="20"/>
              </w:rPr>
            </w:pPr>
          </w:p>
          <w:p w14:paraId="75D17B2E" w14:textId="77777777" w:rsidR="009B35C1" w:rsidRPr="00BC4862" w:rsidRDefault="009B35C1" w:rsidP="00CB6ED7">
            <w:pPr>
              <w:rPr>
                <w:sz w:val="20"/>
                <w:szCs w:val="20"/>
              </w:rPr>
            </w:pPr>
          </w:p>
          <w:p w14:paraId="503FE62A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_</w:t>
            </w:r>
          </w:p>
        </w:tc>
      </w:tr>
    </w:tbl>
    <w:p w14:paraId="1023A747" w14:textId="77777777" w:rsidR="00CB6ED7" w:rsidRDefault="00CB6ED7" w:rsidP="00F90B91">
      <w:pPr>
        <w:spacing w:after="0"/>
      </w:pPr>
    </w:p>
    <w:p w14:paraId="42D4FDA0" w14:textId="77777777" w:rsidR="0013757D" w:rsidRDefault="0013757D" w:rsidP="00F90B91">
      <w:pPr>
        <w:spacing w:after="0"/>
      </w:pPr>
    </w:p>
    <w:p w14:paraId="0012AAC3" w14:textId="77777777" w:rsidR="0013757D" w:rsidRDefault="0013757D" w:rsidP="00F90B91">
      <w:pPr>
        <w:spacing w:after="0"/>
      </w:pPr>
    </w:p>
    <w:sectPr w:rsidR="0013757D" w:rsidSect="00D552AA">
      <w:footerReference w:type="default" r:id="rId8"/>
      <w:headerReference w:type="first" r:id="rId9"/>
      <w:footerReference w:type="first" r:id="rId10"/>
      <w:pgSz w:w="11906" w:h="16838"/>
      <w:pgMar w:top="1222" w:right="991" w:bottom="1417" w:left="1276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A0F83" w14:textId="77777777" w:rsidR="00371787" w:rsidRDefault="00371787" w:rsidP="00A25D2D">
      <w:pPr>
        <w:spacing w:after="0" w:line="240" w:lineRule="auto"/>
      </w:pPr>
      <w:r>
        <w:separator/>
      </w:r>
    </w:p>
  </w:endnote>
  <w:endnote w:type="continuationSeparator" w:id="0">
    <w:p w14:paraId="24C1DF83" w14:textId="77777777" w:rsidR="00371787" w:rsidRDefault="00371787" w:rsidP="00A25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1474215"/>
      <w:docPartObj>
        <w:docPartGallery w:val="Page Numbers (Bottom of Page)"/>
        <w:docPartUnique/>
      </w:docPartObj>
    </w:sdtPr>
    <w:sdtEndPr/>
    <w:sdtContent>
      <w:sdt>
        <w:sdtPr>
          <w:id w:val="157513059"/>
          <w:docPartObj>
            <w:docPartGallery w:val="Page Numbers (Top of Page)"/>
            <w:docPartUnique/>
          </w:docPartObj>
        </w:sdtPr>
        <w:sdtEndPr/>
        <w:sdtContent>
          <w:p w14:paraId="2574A5BE" w14:textId="77777777" w:rsidR="001E4515" w:rsidRDefault="001E4515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071E8D" w14:textId="77777777" w:rsidR="00CE0479" w:rsidRDefault="00CE047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82533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6CDAB5E" w14:textId="77777777" w:rsidR="00CE0479" w:rsidRDefault="00CE0479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33ED33" w14:textId="77777777" w:rsidR="00CE0479" w:rsidRDefault="00CE047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DA0D4" w14:textId="77777777" w:rsidR="00371787" w:rsidRDefault="00371787" w:rsidP="00A25D2D">
      <w:pPr>
        <w:spacing w:after="0" w:line="240" w:lineRule="auto"/>
      </w:pPr>
      <w:r>
        <w:separator/>
      </w:r>
    </w:p>
  </w:footnote>
  <w:footnote w:type="continuationSeparator" w:id="0">
    <w:p w14:paraId="2C50D0CA" w14:textId="77777777" w:rsidR="00371787" w:rsidRDefault="00371787" w:rsidP="00A25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4101F" w14:textId="77777777" w:rsidR="003255CB" w:rsidRPr="002E67E7" w:rsidRDefault="003255CB" w:rsidP="003255CB">
    <w:pPr>
      <w:spacing w:before="3" w:after="0" w:line="140" w:lineRule="exact"/>
      <w:jc w:val="both"/>
      <w:rPr>
        <w:sz w:val="14"/>
        <w:szCs w:val="14"/>
      </w:rPr>
    </w:pPr>
    <w:r w:rsidRPr="002E67E7"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413D3AF" wp14:editId="27AC9DCB">
          <wp:simplePos x="0" y="0"/>
          <wp:positionH relativeFrom="margin">
            <wp:align>center</wp:align>
          </wp:positionH>
          <wp:positionV relativeFrom="paragraph">
            <wp:posOffset>-196850</wp:posOffset>
          </wp:positionV>
          <wp:extent cx="966470" cy="554990"/>
          <wp:effectExtent l="0" t="0" r="5080" b="0"/>
          <wp:wrapNone/>
          <wp:docPr id="30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470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67E7">
      <w:rPr>
        <w:noProof/>
        <w:lang w:eastAsia="sl-SI"/>
      </w:rPr>
      <w:drawing>
        <wp:anchor distT="0" distB="0" distL="114300" distR="114300" simplePos="0" relativeHeight="251660288" behindDoc="0" locked="0" layoutInCell="1" allowOverlap="1" wp14:anchorId="242E3796" wp14:editId="1C1729DF">
          <wp:simplePos x="0" y="0"/>
          <wp:positionH relativeFrom="margin">
            <wp:align>right</wp:align>
          </wp:positionH>
          <wp:positionV relativeFrom="paragraph">
            <wp:posOffset>-67945</wp:posOffset>
          </wp:positionV>
          <wp:extent cx="1685925" cy="476250"/>
          <wp:effectExtent l="0" t="0" r="9525" b="0"/>
          <wp:wrapSquare wrapText="bothSides"/>
          <wp:docPr id="31" name="Slika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4232C">
      <w:rPr>
        <w:noProof/>
      </w:rPr>
      <w:drawing>
        <wp:anchor distT="0" distB="0" distL="114300" distR="114300" simplePos="0" relativeHeight="251661312" behindDoc="1" locked="0" layoutInCell="1" allowOverlap="1" wp14:anchorId="3FAE0237" wp14:editId="1197C649">
          <wp:simplePos x="0" y="0"/>
          <wp:positionH relativeFrom="column">
            <wp:posOffset>-394970</wp:posOffset>
          </wp:positionH>
          <wp:positionV relativeFrom="paragraph">
            <wp:posOffset>7620</wp:posOffset>
          </wp:positionV>
          <wp:extent cx="2028825" cy="328295"/>
          <wp:effectExtent l="0" t="0" r="9525" b="0"/>
          <wp:wrapTight wrapText="bothSides">
            <wp:wrapPolygon edited="0">
              <wp:start x="0" y="0"/>
              <wp:lineTo x="0" y="20054"/>
              <wp:lineTo x="21499" y="20054"/>
              <wp:lineTo x="21499" y="0"/>
              <wp:lineTo x="0" y="0"/>
            </wp:wrapPolygon>
          </wp:wrapTight>
          <wp:docPr id="32" name="Slika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328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0B6594" w14:textId="77777777" w:rsidR="003255CB" w:rsidRPr="002E67E7" w:rsidRDefault="003255CB" w:rsidP="003255CB">
    <w:pPr>
      <w:spacing w:after="0" w:line="200" w:lineRule="exact"/>
      <w:jc w:val="both"/>
      <w:rPr>
        <w:sz w:val="20"/>
        <w:szCs w:val="20"/>
      </w:rPr>
    </w:pPr>
  </w:p>
  <w:p w14:paraId="258C00D8" w14:textId="7A4F7016" w:rsidR="002F1F53" w:rsidRDefault="003255CB" w:rsidP="00D552AA">
    <w:pPr>
      <w:spacing w:after="0" w:line="240" w:lineRule="auto"/>
      <w:ind w:left="116" w:right="-20"/>
      <w:jc w:val="both"/>
    </w:pPr>
    <w:r>
      <w:rPr>
        <w:rFonts w:ascii="Times New Roman" w:eastAsia="Times New Roman" w:hAnsi="Times New Roman" w:cs="Times New Roman"/>
        <w:sz w:val="20"/>
        <w:szCs w:val="20"/>
      </w:rPr>
      <w:br w:type="textWrapping" w:clear="all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A7C"/>
    <w:multiLevelType w:val="hybridMultilevel"/>
    <w:tmpl w:val="1F8CAE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LQ0MTAyMTc1NbNU0lEKTi0uzszPAykwrQUAPStodSwAAAA="/>
  </w:docVars>
  <w:rsids>
    <w:rsidRoot w:val="00334DAC"/>
    <w:rsid w:val="00053666"/>
    <w:rsid w:val="00057C61"/>
    <w:rsid w:val="000679DC"/>
    <w:rsid w:val="00080B05"/>
    <w:rsid w:val="00086C7D"/>
    <w:rsid w:val="000B02E2"/>
    <w:rsid w:val="000E2BC5"/>
    <w:rsid w:val="0013757D"/>
    <w:rsid w:val="00155FEA"/>
    <w:rsid w:val="0016492A"/>
    <w:rsid w:val="001927DC"/>
    <w:rsid w:val="001E4515"/>
    <w:rsid w:val="00246E58"/>
    <w:rsid w:val="00262280"/>
    <w:rsid w:val="002757BD"/>
    <w:rsid w:val="00285097"/>
    <w:rsid w:val="002A4AC8"/>
    <w:rsid w:val="002A6CC0"/>
    <w:rsid w:val="002F1F53"/>
    <w:rsid w:val="00304CB7"/>
    <w:rsid w:val="003255CB"/>
    <w:rsid w:val="00334DAC"/>
    <w:rsid w:val="00363305"/>
    <w:rsid w:val="00371787"/>
    <w:rsid w:val="003C6781"/>
    <w:rsid w:val="003F7825"/>
    <w:rsid w:val="0041482B"/>
    <w:rsid w:val="00457278"/>
    <w:rsid w:val="004A6478"/>
    <w:rsid w:val="004B4B98"/>
    <w:rsid w:val="004C5758"/>
    <w:rsid w:val="004D61F0"/>
    <w:rsid w:val="004F3364"/>
    <w:rsid w:val="00555AE0"/>
    <w:rsid w:val="00611B1D"/>
    <w:rsid w:val="00612E86"/>
    <w:rsid w:val="006341EF"/>
    <w:rsid w:val="006A6FF2"/>
    <w:rsid w:val="006C09A2"/>
    <w:rsid w:val="006E1023"/>
    <w:rsid w:val="007053E2"/>
    <w:rsid w:val="00725CD7"/>
    <w:rsid w:val="0073460B"/>
    <w:rsid w:val="0074003F"/>
    <w:rsid w:val="00760CFF"/>
    <w:rsid w:val="007E19CB"/>
    <w:rsid w:val="007E55BC"/>
    <w:rsid w:val="00815D4D"/>
    <w:rsid w:val="00822F8C"/>
    <w:rsid w:val="008237FD"/>
    <w:rsid w:val="00824827"/>
    <w:rsid w:val="00923162"/>
    <w:rsid w:val="009475C7"/>
    <w:rsid w:val="0099092D"/>
    <w:rsid w:val="009A6DCD"/>
    <w:rsid w:val="009B35C1"/>
    <w:rsid w:val="009B5144"/>
    <w:rsid w:val="009D23D2"/>
    <w:rsid w:val="009E1583"/>
    <w:rsid w:val="009F34E4"/>
    <w:rsid w:val="009F6692"/>
    <w:rsid w:val="00A15C0F"/>
    <w:rsid w:val="00A25D2D"/>
    <w:rsid w:val="00A3562E"/>
    <w:rsid w:val="00A66A3D"/>
    <w:rsid w:val="00A7223A"/>
    <w:rsid w:val="00A86991"/>
    <w:rsid w:val="00AC0D65"/>
    <w:rsid w:val="00AE3BCF"/>
    <w:rsid w:val="00AF2935"/>
    <w:rsid w:val="00AF2C22"/>
    <w:rsid w:val="00B17854"/>
    <w:rsid w:val="00B2356B"/>
    <w:rsid w:val="00B65CC8"/>
    <w:rsid w:val="00B720E7"/>
    <w:rsid w:val="00B7525D"/>
    <w:rsid w:val="00B85B28"/>
    <w:rsid w:val="00BC4862"/>
    <w:rsid w:val="00BE587E"/>
    <w:rsid w:val="00BE5EEE"/>
    <w:rsid w:val="00C624F0"/>
    <w:rsid w:val="00C87476"/>
    <w:rsid w:val="00CB6ED7"/>
    <w:rsid w:val="00CE0479"/>
    <w:rsid w:val="00D025DA"/>
    <w:rsid w:val="00D552AA"/>
    <w:rsid w:val="00D60A93"/>
    <w:rsid w:val="00DB5C4B"/>
    <w:rsid w:val="00DD6E45"/>
    <w:rsid w:val="00E55CCB"/>
    <w:rsid w:val="00E869EB"/>
    <w:rsid w:val="00EA2007"/>
    <w:rsid w:val="00F044F0"/>
    <w:rsid w:val="00F23F7B"/>
    <w:rsid w:val="00F501C4"/>
    <w:rsid w:val="00F9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474CCF8"/>
  <w15:chartTrackingRefBased/>
  <w15:docId w15:val="{3EBC2E83-6865-4D79-866A-106CA45C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25D2D"/>
  </w:style>
  <w:style w:type="paragraph" w:styleId="Noga">
    <w:name w:val="footer"/>
    <w:basedOn w:val="Navaden"/>
    <w:link w:val="Nog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25D2D"/>
  </w:style>
  <w:style w:type="table" w:styleId="Tabelamrea">
    <w:name w:val="Table Grid"/>
    <w:basedOn w:val="Navadnatabela"/>
    <w:uiPriority w:val="39"/>
    <w:rsid w:val="006A6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C48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C4862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DD6E45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AE3BCF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AE3BCF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AE3BCF"/>
    <w:rPr>
      <w:vertAlign w:val="superscript"/>
    </w:rPr>
  </w:style>
  <w:style w:type="paragraph" w:styleId="Odstavekseznama">
    <w:name w:val="List Paragraph"/>
    <w:basedOn w:val="Navaden"/>
    <w:uiPriority w:val="34"/>
    <w:qFormat/>
    <w:rsid w:val="00B85B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6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FC41B86-7DD0-45D1-9C21-2B61688B8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Uroš Kline</cp:lastModifiedBy>
  <cp:revision>12</cp:revision>
  <cp:lastPrinted>2017-05-31T15:20:00Z</cp:lastPrinted>
  <dcterms:created xsi:type="dcterms:W3CDTF">2017-06-01T14:28:00Z</dcterms:created>
  <dcterms:modified xsi:type="dcterms:W3CDTF">2022-02-10T08:28:00Z</dcterms:modified>
</cp:coreProperties>
</file>